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้วก็นักเรียนปลายทางที่รักของครูทุกคนนะครับ วันนี้ก็มาพบกับครูปรเมษฐ ศรีกำเหนิด กับครูคณิตาหนุนอนันต์ นะครับ ในรายวิชา…</w:t>
      </w:r>
    </w:p>
    <w:p>
      <w:pPr>
        <w:pStyle w:val="BodyText"/>
      </w:pPr>
      <w:r>
        <w:t xml:space="preserve">(คุณครูคณิตา) วิชาไทย ชั้นประถมศึกษาปีที่ 6 ค่ะ</w:t>
      </w:r>
    </w:p>
    <w:p>
      <w:pPr>
        <w:pStyle w:val="BodyText"/>
      </w:pPr>
      <w:r>
        <w:t xml:space="preserve">(คุณครูปรเมษฐ) ใรชั่วโมงที่แล้วที่ครูบอกให้นักเรียนนั้นไปค้นคว้าหานิทานที่อยู่ในท้องถิ่นของตนเองนะครับ ครูเชื่อว่าลูกศิษย์ของครูทั่วประเทศนี่ ไปค้นคว้านิทานใน 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นิทาน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ครูปรเมษฐ</w:t>
      </w:r>
    </w:p>
    <w:p>
      <w:pPr>
        <w:pStyle w:val="BodyText"/>
      </w:pPr>
      <w:r>
        <w:t xml:space="preserve">(คุณครูปรเมษฐ) เดี๋ยวเด็ก ๆ จะได้รู้ว่าทำอะไรบ้างนะครับ</w:t>
      </w:r>
    </w:p>
    <w:p>
      <w:pPr>
        <w:pStyle w:val="BodyText"/>
      </w:pPr>
      <w:r>
        <w:t xml:space="preserve">(คุณครูคณิตา) ค่ะ ข้อที่ 1 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 เล่านิทานพื้นบ้านในท้องถิ่นของตนเองและในท้องถิ่นอื่นได้ค่ะ</w:t>
      </w:r>
    </w:p>
    <w:p>
      <w:pPr>
        <w:pStyle w:val="BodyText"/>
      </w:pPr>
      <w:r>
        <w:t xml:space="preserve">(คุณครูปรเมษฐ) ข้อที่ 3 ครับ</w:t>
      </w:r>
    </w:p>
    <w:p>
      <w:pPr>
        <w:pStyle w:val="BodyText"/>
      </w:pPr>
      <w:r>
        <w:t xml:space="preserve">(คุณครูคณิตา) 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 ปฏิบัติในชั่วโมงนี้นะครับ 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 ค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คะ 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 ให้คนนั้นออกมาเลยครับ นักเรียนปลายทางส่งตัวแทนออกมาเล่านิทานครับ หน้าชั้นเรียนเลย ออกมาเลยลูก เดินออกมาเลยนะครับ เดี๋ยวให้เล่านิทาน ให้สักกี่นาทีดีครับ 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 จบพอดี 3 นาที หนู ๆ 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 ทั้งประเทศนี่เล่ากันมาหลายเรื่อง ก็สนุกสนาน 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 ค้นคว้านิทานพื้นบ้านที่ออกมาเล่านี่ครับ 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วิธีอาจจะไม่เหมือนกันนะครับ ให้เวลา 5 วินาที ตอบคำถามกับคุณครูครับ เป็นอย่างไรครับครูคณิตา</w:t>
      </w:r>
    </w:p>
    <w:p>
      <w:pPr>
        <w:pStyle w:val="BodyText"/>
      </w:pPr>
      <w:r>
        <w:t xml:space="preserve">(คุณครูคณิตา) ค่ะ เป็นอย่างไรนี่ หมายความว่าอย่างไรคะครูปรเมษฐ</w:t>
      </w:r>
    </w:p>
    <w:p>
      <w:pPr>
        <w:pStyle w:val="BodyText"/>
      </w:pPr>
      <w:r>
        <w:t xml:space="preserve">(คุณครูปรเมษฐ) นักเรียนเก่งมากเลย แต่ละคนต่างแย่งกันตอบ แสดงว่าค้นคว้ามาได้หลายวิธีนะครับ คุณครูคณิตาครับ ถ้าคุณครูคณิตาเป็นนักเรียน คุณครูคณิตาจะทำอย่างไรครับ</w:t>
      </w:r>
    </w:p>
    <w:p>
      <w:pPr>
        <w:pStyle w:val="BodyText"/>
      </w:pPr>
      <w:r>
        <w:t xml:space="preserve">(คุณครูคณิตา) ค่ะ บุคคลใกล้ตัวก่อนค่ะ ซึ่งบุคคลใกล้ตัวในที่นี้ อาจจะเป็นคุณตา คุณยาย หรือว่าผู้ที่มีความอาวุโสกว่าค่ะ หรือหากเราไม่ได้ถามคนใกล้ตัวเรา หรืออาจจะถามรู้ก็ได้ค่ะ หรือนอกจากนี้ค่ะ อินเทอร์เน็ตค่ะ ยุคสมัยนี้นะคะ อะไรสามารถที่จะสืบค้นได้ ฉะนั้นนี่ นักเรียนสามารถที่จะค้นคว้าหาความรู้ นิทานพื้นบ้านได้หลายทางเลยค่ะ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น ี่แนะนำหนู ๆ นะครับ วิธีการแต่ละคนอาจจะไม่เหมือนกันไม่เป็นอะไรครับ ขอให้ได้มาซึ่งนิทานพื้นบ้านในท้องถิ่นตนและท้องถิ่นอื่นก็พอครับ ต่อไป นิทานพื้นบ้านที่นักเรียนค้นคว้ามานี่ครับ มักเป็นลักษณะใด เรื่องราวลักษณะใด ให้นักเรียนตอบคำถามกับคุณครูได้เลยครับ ให้เวลา 5 วินาทีนะครับ คุณครูคณิตา ลูกศิษย์เรานี่ ตอบคำถามกัน ตอบกัน ยกมือทุกคนเลย คุณครูปลายทางตามไม่ทัน ค้นคว้านิทานพื้นบ้าน คุณครูคณิตาครับ ส่วนมาก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</w:t>
      </w:r>
    </w:p>
    <w:p>
      <w:pPr>
        <w:pStyle w:val="BodyText"/>
      </w:pPr>
      <w:r>
        <w:t xml:space="preserve">(คุณครูคณิตา) อันนี้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 เป็นนิทาน เรื่อง เจ้าแม่จระเข้ปากแม่น้ำปราน นะครับ เจ้าแม่ก็ถือว่าเป็นความเชื่อถือในชุมชน เล่ากำกับสร้างความน่าเคารพ ศรัทธา เลื่อมใส ของคนในชุมชนอันนี้ถูกต้องไหมครับ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 ไปต่อกันเลยดีกว่านะครับ มีอีกคำถามหนึ่ง นิทานพื้นบ้านนะครับ มีคุณค่าทางด้านจิตใจอย่างไร เมื่อเราอ่านนิทานพื้นบ้านแล้วนี่ ส่งผลต่อจิตใจเราอย่างไร ให้คุณค่าอะไรกับตัวเราบ้าง เด็ก ๆ ตอบคำถามนะครับ ให้เวลาคิด 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๊ นักเรียนตอบแล้วหรือยังคะ ให้คุณค่าทางด้านจิตใจอย่างไร มีเสียงกระซิบจากจังหวัดไหนไหมนะ โอ้โห แย่งกันตอบมากเลยค่ะ ไม่รู้เลยว่าเป็นจังหวต่อจังหวัดไหน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 ก็คือจะให้เกี่ยวกับเรื่องสนุกสนานค่ะ ความบันเทินใจและเป็นการปลูกฝังค่ะ ปลูกฝังอะไรเอ่ย ปลูก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 ที่มีในแต่ละท้องถิ่นนั่นเองนะครับ นักเรียนคิดว่าจะเล่านิทานอย่างไร จึงจะทำให้ผู้ฟังสนุกและคล้อยตาม นักเรียนลองคิดสิ 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 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 ตอบแล้วหรือยัง</w:t>
      </w:r>
    </w:p>
    <w:p>
      <w:pPr>
        <w:pStyle w:val="BodyText"/>
      </w:pPr>
      <w:r>
        <w:t xml:space="preserve">(คุณครูปรเมษฐ) ตอบแล้ว รวบรวมคำตอบลงมาให้หนู ๆ ได้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อย่างไร ให้สนุกสนานและคล้อยตามใช่ไหมคะ อย่างแรกเลยค่ะ เราจะต้องใช้น้ำเสียงที่มีความดึงดูดค่ะ หากเป็นเรื่องเศร้าเรา ก็จะใช้น้ำเสียงที่โทนต่ำ หรือใช้น้ำเสียงที่หม่นหมองนะคะ น้ำเสียงที่หม่นหมองคืออย่างไร คือ น้ำเสียงที่ราบเรียบ บ่งบอกถึงการที่เราไม่มีความกระตือรือร้น หรือการแสดงให้เห็นถึงความดีใจ</w:t>
      </w:r>
    </w:p>
    <w:p>
      <w:pPr>
        <w:pStyle w:val="BodyText"/>
      </w:pPr>
      <w:r>
        <w:t xml:space="preserve">(คุณครูปรเมษฐ) แสดงว่าเรา 2 นี่ จะเล่าเรื่องที่สนุกสนานแน่เลย เพราะว่าเราไม่ทำเสียงหม่นหมองเลยครับครูคณิตา</w:t>
      </w:r>
    </w:p>
    <w:p>
      <w:pPr>
        <w:pStyle w:val="BodyText"/>
      </w:pPr>
      <w:r>
        <w:t xml:space="preserve">(คุณครูคณิตา) 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 เพื่อจะทำให้ผู้อ่านนี่เข้าใจและสื่อถึงอารมณ์ 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 เรามาดูกันนะครับ กว่าที่จะมาเป็นนิทานได้ 1 เรื่องนี่นะครับ ต้องผ่านการเล่าสืบต่อกันมา ซึ่งอาจจะไม่มีการบันทึกเป็นหลักฐาน มักเป็นเรื่องราวจากจินตนาการ เป็นการแสดงออกถึงเชื่อของชาวบ้าน มักหาต้นกำเนิดไม่ได้ และมีการขัดเกลาเรื่องราวเพิ่มเติมตามจิตนาการ โดยมากเขาจะเรียกว่า</w:t>
      </w:r>
      <w:r>
        <w:t xml:space="preserve"> </w:t>
      </w:r>
      <w:r>
        <w:t xml:space="preserve">“</w:t>
      </w:r>
      <w:r>
        <w:t xml:space="preserve">เรื่องราวที่จากปากสู่ปาก</w:t>
      </w:r>
      <w:r>
        <w:t xml:space="preserve">”</w:t>
      </w:r>
      <w:r>
        <w:t xml:space="preserve"> </w:t>
      </w:r>
      <w:r>
        <w:t xml:space="preserve">นั่นเองครับ 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 แล้วนำมาเล่าให้หนูฟังน่ะ ครูคณิตา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ือไม่เหมือน 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 ให้มีอรรถรสสนุกสนานมากยิ่งขึ้น เปลี่ยนด้วย บางทีเนื้อหาไม่ตายตัวด้วย ไม่มีหลักฐานที่จะมาอ้างอิงได้ เป็นนิทานมุขปาฐะนั่นเอง นี่คือนิทานพื้นบ้านของแต่ละท้องถิ่นนั่นเอง นี่คือนิทานพื้นบ้านของแต่ละท้องถิ่นนะครับ หนู ๆ ทุกคน เพราะฉะนั้น ครูจะให้หนูนั้นได้ศึกษาใบความรู้การเล่านิทาน โดยนักเรียนจะต้องทำอย่างไรครับ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คุณครูคณิตา) ค่ะ นักเรียนนะคะ บทบาทของนักเรียนคืออะไร เอ่ยคะครูปรเมษฐ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 อภิปรายร่วมกันในกลุ่ม และสร้างแผนผังความคิดลงในสมุด เพราะเราจะได้มี เราสามารถจะรังสรรอย่างไรก็ได้ให้สวยงามนะครับ เป็นสมุดวิชาภาษาไทยที่น่าอ่าน ลงมือปฏิบัติครับ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ู ๆ ทุคน กลุ่มด้วยความสนุกสนาน 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 ตาม่องล่าย เล่าให้นักเรียนฟังแค่ครึ่งเรื่อง แล้วให้นักเรียนอ่านต่อให้นักเรียนฟังแค่ครึ่งเรื่อง แล้วให้นักเรียนอ่านต่อครูจะเล่าเต็ม ๆ เรื่องให้นักเรียนฟังนะครับ พร้อมหรือยังครับ ถ้าถ้าพร้อมแล้ว เราไปฟังนิทาน เรื่อง ตาม่องล่าย กันเลยนะครับ นิทานพื้นบ้าน เรื่อง ตาม่องล่าย นิทานประจำถิ่น ตำบลอ่าวน้อย อำเภอเมือง จังหวัดประจวบคีรขันธ์ ครั้งหนึ่งมีครอบครัวเล็ก ๆ อยู่หมู่บ้านริมทะเล ตำบลอ่าวน้อย อำเภอเมือง จังหวัดประจวบคีรีขันธ์ ตาม่องล่ายและยายรำพึงมีลูกสาวแสนสวย 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ู่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 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 เลื่องลือไปถึงหูเจ้าลาย เจ้าลายคิดอุบายปลอมตัวเป็นชาวเรือ นำปลาไปขายที่หมู่บ้านของตาม่องล่าย มาจากเมืองเพชร ก็ต้องพูดเพชรบุรี เห็นว่าลูกสาวของาจากเมืองเพชรก็ต้องพูดเพชรบุรี เห็นว่าลูกสาวของตาม่องล่ายสวยนักหนา ข้าจะปลอมตัวเป็นช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 ความสง่างามของเจ้าลายเป็นที่กล่าวขวัญไปทั่ว ยายรำพึง เป็นที่กล่าวถึงไปทั่วเล่าลือ ก็อยากเห็นหน้าหนุ่มเจ้าลายเช่นกัน</w:t>
      </w:r>
    </w:p>
    <w:p>
      <w:pPr>
        <w:pStyle w:val="BodyText"/>
      </w:pPr>
      <w:r>
        <w:t xml:space="preserve">(คุณครูคณิตา) พี่ลายน่ารักจังเลย</w:t>
      </w:r>
    </w:p>
    <w:p>
      <w:pPr>
        <w:pStyle w:val="BodyText"/>
      </w:pPr>
      <w:r>
        <w:t xml:space="preserve">(คุณครูปรเมษฐ) วันหนึ่ง เรือประมงของเจ้าลายเดินทางมาถึงท่าเรือของตาม่องล ยายรำพึง ทำให้พบกับยมโดยจน เกิดความรักต่อกัน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ตั้งแต่วันั้นเป็นต้นมาเป็นประจำ ยายรำพึงรักและเอ็นดูเจ้าลาย 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 ตาม่องล่าย เป็นคนจีน สำเภารำใหญ่ บรรทุกสินค้ามาจอดเทียบท่าของตาม่องล่าย เจ้ากรุงจีน พ่อค้าเจ้าของเรือพบยมโดย ก็หลงไหลความงามของนาง ก็ตกหลุม โอ้โหตั้งแต่ข้ามาสยามประเทศ 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รุงจีนก็พยายามเข้าใกล้ชิดและหาของกำนัลมีค่ามาให้ตาม่องล่าย 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 เจ้าลายให้ผู้ใหญ่มาสู่ขอยมโดยกับยายรำพึง ยายรำพึงเห็นว่าเจ้าลายและยมโดยรักใคร่ชอบพอกัน จึงตกลงรับหมั้น โดยไม่ได้เล่าให้ตาม่องล่ายฟัง เหตุการณ์จะเป็นอย่างไรเดี๋ยวมาติดตมนะครับ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 ตาม่องล่ายตกลง เพราะเจ้ากรุงจีนมีฐานะร่ำรวย 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 อั๊วยกให้ลื้อเจ้ากรุงจีน ด้วยเหตุบังเอิญ ยายรำพึงกำหนดวัตแต่งงาน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กลองยาวร่ายรำกัน ในที่สุดขบวนแต่งงานทั้ง 2 ก็เดินทางมาประจันหน้ากัน เกิดความงง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้อจะแต่งงานกับมันแน่ เจ้าลายก็มาจากเพชรบุรี เอากลองยาวมา เมื่อตาม่องล่ายและยายรำพึ่งรู้ความจริง ต่างฝ่ายก็จะยกลูกสาวให้ทั้งคู่ ต่างฝ่ายโมโห 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 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บคีรีขันธ์ ชื่อว่า</w:t>
      </w:r>
      <w:r>
        <w:t xml:space="preserve"> </w:t>
      </w:r>
      <w:r>
        <w:t xml:space="preserve">“</w:t>
      </w:r>
      <w:r>
        <w:t xml:space="preserve">หาดแม่รำพึง</w:t>
      </w:r>
      <w:r>
        <w:t xml:space="preserve">”</w:t>
      </w:r>
      <w:r>
        <w:t xml:space="preserve"> </w:t>
      </w:r>
      <w:r>
        <w:t xml:space="preserve">ส่วนตาม่องล่ายโกรธจนคลุ้มคลั่ง จับยมโดยฉีกเป็น 2 ซีก ยมโดยไม่รู้เรื่อง ลูกสาวร้องไห้กับคนนู้น คนนี้ร้องไห้ด้วยความเจ็บปวด</w:t>
      </w:r>
    </w:p>
    <w:p>
      <w:pPr>
        <w:pStyle w:val="BodyText"/>
      </w:pPr>
      <w:r>
        <w:t xml:space="preserve">(คุณครูคณิตา) ซีกหนึ่งปาไปทิศเหนือ ซึ่งเป็นบ้านของเจ้าลาย ที่บ้านบางปู อำเภอปราณบุรี 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 ตาม่องล่ายปาไปทิศตะวันออก ไปให้ถึงเกาะเมืองจีน 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 ท่ามกลางความเศร้าสลดของทุกคน เจ้าลายโศกเศร้าเสียใจ ตรอมใจตายจนสิ้นชีวิต มีชื่อว่า</w:t>
      </w:r>
      <w:r>
        <w:t xml:space="preserve"> </w:t>
      </w:r>
      <w:r>
        <w:t xml:space="preserve">“</w:t>
      </w:r>
      <w:r>
        <w:t xml:space="preserve">เขาเจ้าลาย</w:t>
      </w:r>
      <w:r>
        <w:t xml:space="preserve">”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 ส่วนตาม่องล่ายรู้สึกผิด ทุกข์ใจมาก วัน ๆ เอาแต่กินเหล้า จนสิ้นใจตายที่เขาลูกหนึ่ง เขาลูกนั้นจึงได้ชื่อว่า</w:t>
      </w:r>
      <w:r>
        <w:t xml:space="preserve"> 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 ก็คือสภาพพื้นที่จังหวัดประจวบฯ ก็จะมีเอาตาม่องล่าย อ่าวแม่รำพึง มีเกาะต่าง ๆ ซึ่งนิทาน เรื่อง ตาม่องล่าย ก็อธิบายภูมิประเทศจังหวัดประจวบฯ 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 เรื่อง ตาม่องล่าย แล้วนะครับ วันนี้หนูคงจะได้หลักการเล่านิทาน 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</w:t>
      </w:r>
    </w:p>
    <w:p>
      <w:pPr>
        <w:pStyle w:val="BodyText"/>
      </w:pPr>
      <w:r>
        <w:t xml:space="preserve">(คุณครูคณิตา)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</w:t>
      </w:r>
    </w:p>
    <w:p>
      <w:pPr>
        <w:pStyle w:val="BodyText"/>
      </w:pPr>
      <w:r>
        <w:t xml:space="preserve">(คุณครูคณิตา) 3. หากตัวละครพูดคุยกัน 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 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 ผู้ฟังก็จะสนใจเรื่องและฟังจนจบครับ ต่อไปนะครับ กิจกรรมของนักเรียน คราวนี้ที่นักเรียนรอคอย ครูเชื่อว่านักเรียนอยากเล่าตั้งแต่เริ่มต้น นิทานที่ตนเตรียมมานะครับ นี่ก็เป็นการที่จะให้นักเรียนนั้น ได้สลับกันเล่านิทานพื้นบ้านในท้องถิ่นของตนเอง 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รรมให้กับเพื่อนกลุ่มอื่นฟัง เป็นเวลา 10 นาทีนะครับ ให้คุณครูปลายทางช่วยควบคุมกิจกรรม 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แล้วนะครับ ทำกิจกรรมกันอย่างสนุกสนานมากเลยนะครับคุณครูคณิตา ก็ให้กลับเข้าที่นะครับ เพื่อที่จะสรุปบทเรียนที่เราได้เรียนกันไปในวันนี้นะครับ ครูมีคำถามให้นักเรียนอีกเช่นเคยนะครับ การเล่านิทานมีประโยชน์อย่างไร จากการที่เราได้ศึกษาหลักการ จากการที่เราได้เล่าเอง ได้ฟังครูเล่า และได้ดูวีดิทัศน์ที่มีพี่ ม. 6 เล่าให้ฟังมีประโ</w:t>
      </w:r>
    </w:p>
    <w:p>
      <w:pPr>
        <w:pStyle w:val="BodyText"/>
      </w:pPr>
      <w:r>
        <w:t xml:space="preserve">(คุณครูปรเมษฐ)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การเล่านิทานนะคะ การเล่าเป็นเรื่องเกี่ยวกับการพูดค่ะ ก็คือทักษะเกี่ยวกับเรื่องการพูดอีกอย่างหนึ่งเช่นกัน ฉะนั้นนี่ ในการที่เราเรียนเกี่ยวกับเรื่องหลักการต่าง ๆ นี่น่ะค่ะ และนำไปปรับใช้ในชีวิตประจำวัน ทำให้การพูดหรือการเล่าเรื่องต่าง ๆ นี่ ดีขึ้นนั่นเองค่ะ ประโยชน์ที่ 2 ค่ะ คืออะไรเอ่ย</w:t>
      </w:r>
    </w:p>
    <w:p>
      <w:pPr>
        <w:pStyle w:val="BodyText"/>
      </w:pPr>
      <w:r>
        <w:t xml:space="preserve">(คุณครูปรเมษฐ) ติ๊กตอก ติ๊กตอก</w:t>
      </w:r>
    </w:p>
    <w:p>
      <w:pPr>
        <w:pStyle w:val="BodyText"/>
      </w:pPr>
      <w:r>
        <w:t xml:space="preserve">(คุณครูคณิตา) ข้อที่ 2 ค่ะ ก็คือการเล่านิทานนี่จะสร้างความสัมพันธ์ที่ดีค่ะ ระหว่างผู้เล่าและผู้ฟังค่ะ ซึ่งความสัมพันธ์ที่ดีนี้ อาจจะเป็นความสัมพันธ์ทในทางบวก ก็ทำให้รู้สึกสนิทขึ้น ทำให้รู้จักมากขึ้น รวมถึงอาจจะทำให้รู้ข้อดีของบุคคลเหล่านั้นด้วยนะคะ อย่างเช่น เด็กชาย ก. มี … ไม่ใช่มีสิคะ สามารถที่จะเล่านิทานได้ดี แสดงว่า เด็กชาย ก. นี่ มีทักษะการพูดที่ดี มีความสัมพันธ์ 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 ก็เช่นการเล่านิทานเป็นการสร้างความสนุกสนานให้ผู้อื่น เวลาเป็นผู้เล่า ผู้เล่าก็จะหาถ่อยคำต่าง ๆ มาเพื่อที่จะเล่าอย่างไรก็ได้ ให้ผู้ฟังนั้นมีความสนุกสนาน 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 เด็ก ๆ ครับ ศึกษาหลักการมาแล้ว ดูวิธีการมาแล้ว ดูครูเล่า ดูวิธีการเล่ามาแล้ว ดูครูเล่ามาแล้ว นักเรียนจะต้องมีเทคนิคของตัวเองครับ ที่จะเล่านิทานอย่างไรให้น่าสนใจ ยกมือตอบคำถามเลยครับ 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น่าสนใจค่ะ</w:t>
      </w:r>
    </w:p>
    <w:p>
      <w:pPr>
        <w:pStyle w:val="BodyText"/>
      </w:pPr>
      <w:r>
        <w:t xml:space="preserve">(คุณครูปรเมษฐ) ข้อ 2 มาแล้ว 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 สื่อประกอบจะต้องมีความน่าสนใจ สิ่งที่สำคัญนะคะ ของสื่อประกอบคืออะไร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 ถ้าไม่สอดคล้องกันจะเกิดอะไรขึ้นคะ</w:t>
      </w:r>
    </w:p>
    <w:p>
      <w:pPr>
        <w:pStyle w:val="BodyText"/>
      </w:pPr>
      <w:r>
        <w:t xml:space="preserve">(คุณครูปรเมษฐ) มันก็จะไม่ตรงกับที่เล่าอย่างไรล่ะครับ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น เอารูปเรื่องเกาะหนูเกาะแมวมาอยู่นะ แล้ว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 เรื่องหนูเลย ก็จะเกิดความสับสนค่ะนักเรียน</w:t>
      </w:r>
    </w:p>
    <w:p>
      <w:pPr>
        <w:pStyle w:val="BodyText"/>
      </w:pPr>
      <w:r>
        <w:t xml:space="preserve">(คุณครูปรเมษฐ) นี่คือสิ่งที่อย่างเดียว ถ้าสมมติเล่าแล้วน่าสนใจ ผู้ฟังก็จะจำนิทานผิด ๆ ไปด้วยเช่นกัน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 คำตอบก็จะประมาณนี้นะครับ 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 เอ๊ กลุ่มประเทศอาเซียนนี่ มีประเทศอะไรบ้าง คนละ 5 ประเทศ ครูคณิตา ใครอยู่ฝั่งครู คนละ 5 ประเทศ เรารับผิดชอบดินแดนใกล้เคียงกับเรา 1. ไทย 2. อะไรนะ ลาว 3. อะไรลูก กัมพูชา 4. เวียดนาม 5. อะไรนะ พม่า อ่อ เมียนมา ประเทศมี 10</w:t>
      </w:r>
    </w:p>
    <w:p>
      <w:pPr>
        <w:pStyle w:val="BodyText"/>
      </w:pPr>
      <w:r>
        <w:t xml:space="preserve">(คุณครูคณิตา) ผู้หญิงค่ะ อย่ายอมค่ะ อย่ายอม ประเทศมี 10</w:t>
      </w:r>
    </w:p>
    <w:p>
      <w:pPr>
        <w:pStyle w:val="BodyText"/>
      </w:pPr>
      <w:r>
        <w:t xml:space="preserve">(คุณครูคณิตา) ผู้หญิงค่ะ อย่ายอมค่ะ อย่ายอมนะคะ 6. อะไรคะ 6. อะไรเอ่ย เอาใกล้ ๆ บ้านเราก่อนค่ะ คืออะไรเอ่ย มาเลเซียค่ะ 7. คืออะไรคะ อินโดนีเซียค่ะ 8. คืออะไรเอ่ย 8. คืออะไรคะนี่ 8. คือ สิงคโปร์ค่ะ 9. ค่ะ 9. อีกนิดหนึ่งค่ะ บรูไน ได้ไหมเอ่ย</w:t>
      </w:r>
    </w:p>
    <w:p>
      <w:pPr>
        <w:pStyle w:val="BodyText"/>
      </w:pPr>
      <w:r>
        <w:t xml:space="preserve">(คุณครูปรเมษฐ) ประเทศสุดท้าย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นิทานพื้นบ้าน เป็นการอธิบายคุณค่าสิ่งที่หนู ๆ จะต้องเตรียมมาในคาบต่อไป ก็คือ</w:t>
      </w:r>
    </w:p>
    <w:p>
      <w:pPr>
        <w:pStyle w:val="BodyText"/>
      </w:pPr>
      <w:r>
        <w:t xml:space="preserve">(คุณครูคณิตา)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 ใบความรู้เรื่องนิทานพื้นบ้านอาเซีย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นะคะ เป็นคุณธรรมที่สำคัญอีกอย่างหนึ่ง ที่ไปศึกษาเพิ่มเติมก่อนได้ใช่ไหมคะครูปรเมษฐ</w:t>
      </w:r>
    </w:p>
    <w:p>
      <w:pPr>
        <w:pStyle w:val="BodyText"/>
      </w:pPr>
      <w:r>
        <w:t xml:space="preserve">(คุณครูปรเมษฐ) แล้วก็จะมาเรียนในคาบเรียนอย่างมีความสุข ความเข้าใจนะครับ สามารถดาวน์โหลดข้อมูลได้ที่ www.dltv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 สำหรับวันนี้ อะไรจะมาเร็วก็ตาม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๘ นิทานพื้นบ้าน (การเล่านิทาน) ๑๕ มิ.ย. ๖๔ นาโน</dc:title>
  <dc:creator/>
  <cp:keywords/>
  <dcterms:created xsi:type="dcterms:W3CDTF">2022-02-09T08:59:34Z</dcterms:created>
  <dcterms:modified xsi:type="dcterms:W3CDTF">2022-02-09T0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4.30 น.</vt:lpwstr>
  </property>
  <property fmtid="{D5CDD505-2E9C-101B-9397-08002B2CF9AE}" pid="3" name="subtitle">
    <vt:lpwstr/>
  </property>
</Properties>
</file>